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7"/>
        <w:gridCol w:w="553"/>
        <w:gridCol w:w="1132"/>
        <w:gridCol w:w="1132"/>
        <w:gridCol w:w="1132"/>
        <w:gridCol w:w="1315"/>
        <w:gridCol w:w="1132"/>
        <w:gridCol w:w="1132"/>
        <w:gridCol w:w="1132"/>
        <w:gridCol w:w="1223"/>
        <w:gridCol w:w="1132"/>
        <w:gridCol w:w="1132"/>
        <w:gridCol w:w="1132"/>
      </w:tblGrid>
      <w:tr w:rsidR="00905133" w:rsidRPr="001349F4" w14:paraId="046E80DD" w14:textId="77777777" w:rsidTr="000A7200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5824" w14:textId="7764A7B4" w:rsidR="000A7200" w:rsidRPr="001349F4" w:rsidRDefault="000A7200" w:rsidP="000A7200">
            <w:pPr>
              <w:spacing w:after="0" w:line="240" w:lineRule="auto"/>
              <w:jc w:val="center"/>
              <w:rPr>
                <w:rFonts w:eastAsia="Arial Unicode MS" w:cstheme="minorHAnsi"/>
                <w:i/>
                <w:color w:val="000000"/>
                <w:sz w:val="20"/>
                <w:szCs w:val="20"/>
                <w:lang w:val="it-IT" w:eastAsia="it-IT"/>
              </w:rPr>
            </w:pPr>
            <w:bookmarkStart w:id="0" w:name="_GoBack"/>
            <w:bookmarkEnd w:id="0"/>
            <w:r w:rsidRPr="001349F4">
              <w:rPr>
                <w:rFonts w:eastAsia="Arial Unicode MS" w:cstheme="minorHAnsi"/>
                <w:i/>
                <w:color w:val="000000"/>
                <w:sz w:val="20"/>
                <w:szCs w:val="20"/>
                <w:lang w:val="it-IT" w:eastAsia="it-IT"/>
              </w:rPr>
              <w:t>J</w:t>
            </w:r>
            <w:r w:rsidR="000F49F1" w:rsidRPr="001349F4">
              <w:rPr>
                <w:rFonts w:eastAsia="Arial Unicode MS" w:cstheme="minorHAnsi"/>
                <w:i/>
                <w:color w:val="000000"/>
                <w:sz w:val="20"/>
                <w:szCs w:val="20"/>
                <w:lang w:val="it-IT" w:eastAsia="it-I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428FC" w14:textId="085EACAC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P</w:t>
            </w:r>
            <w:r w:rsidR="000F49F1"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4FF1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B3AB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8A07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36EB" w14:textId="3F3C392A" w:rsidR="000A7200" w:rsidRPr="001349F4" w:rsidRDefault="00CE6486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4C3F7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EB878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78FFD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B9FD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F3400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AAF60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EBBD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AR</w:t>
            </w:r>
          </w:p>
        </w:tc>
      </w:tr>
      <w:tr w:rsidR="00905133" w:rsidRPr="001349F4" w14:paraId="0934923E" w14:textId="77777777" w:rsidTr="00905133">
        <w:trPr>
          <w:trHeight w:val="56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2518A" w14:textId="1552B205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P</w:t>
            </w:r>
            <w:r w:rsidR="000F49F1"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ED7E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7D784E" w14:textId="58CC46C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7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7D3BCD" w14:textId="1A80108E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3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BFDDD" w14:textId="502AA6C3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16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8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6F1B0" w14:textId="02284DBD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293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29DB7" w14:textId="73F9234B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9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4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958D5" w14:textId="25487EB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3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7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21DE09" w14:textId="40CA4F0E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8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FE671" w14:textId="53BDE661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881D2" w14:textId="157091D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A95066" w14:textId="46D36622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5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7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E1D3E" w14:textId="64B3F39D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</w:tr>
      <w:tr w:rsidR="00905133" w:rsidRPr="001349F4" w14:paraId="1E145CDB" w14:textId="77777777" w:rsidTr="00905133">
        <w:trPr>
          <w:trHeight w:val="12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B094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FF977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2DD04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5B70D" w14:textId="1B2176D4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5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0C23F9" w14:textId="202A498F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3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5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CCCE6B" w14:textId="7A05584C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1792DF" w14:textId="7976D13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3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5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6A511A" w14:textId="25C908DA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1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7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B61A73" w14:textId="45159D7E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219CF9" w14:textId="001AFA8D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8FC537" w14:textId="7EB034F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D90C5" w14:textId="4850368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3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79B7A" w14:textId="2FAEA172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</w:tr>
      <w:tr w:rsidR="00905133" w:rsidRPr="001349F4" w14:paraId="59AE313E" w14:textId="77777777" w:rsidTr="00905133">
        <w:trPr>
          <w:trHeight w:val="57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069E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7992B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2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D9274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8332B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00050" w14:textId="60394481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999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8FB77" w14:textId="4C780954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73EE7A" w14:textId="1CECF26D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90ADE4" w14:textId="7A7465BB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6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BC90F" w14:textId="7C5C07B5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D3E5C" w14:textId="38FF8B0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1E1748" w14:textId="1F24AB8D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6FE00C" w14:textId="19431110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75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323B9" w14:textId="34B05FDE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</w:tr>
      <w:tr w:rsidR="00905133" w:rsidRPr="001349F4" w14:paraId="62922F06" w14:textId="77777777" w:rsidTr="00905133">
        <w:trPr>
          <w:trHeight w:val="41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40AD7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0A27C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A65AB9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F31F5B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-0.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6D01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69904A" w14:textId="4759DC72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22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6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15ED7" w14:textId="68CE8E3F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2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6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056F8" w14:textId="00182504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42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8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851B0B" w14:textId="6B031494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3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6B629D" w14:textId="648023BD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3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31759" w14:textId="3806550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383E7" w14:textId="17A362A2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99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9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81533" w14:textId="439091CE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</w:tr>
      <w:tr w:rsidR="00905133" w:rsidRPr="001349F4" w14:paraId="4EDAEF7D" w14:textId="77777777" w:rsidTr="00905133">
        <w:trPr>
          <w:trHeight w:val="55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2EFCB" w14:textId="24F29A89" w:rsidR="000A7200" w:rsidRPr="001349F4" w:rsidRDefault="00CE6486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606D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50C2D0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4E9090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CA67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B58B5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66EF0D" w14:textId="6E5A6A5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D6A49" w14:textId="502FE82A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25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364F0" w14:textId="353A0050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140CAD" w14:textId="405AC3E4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371940" w14:textId="7BA86551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05BE8" w14:textId="71D106C9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7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629AD6" w14:textId="086F7AD6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</w:tr>
      <w:tr w:rsidR="00905133" w:rsidRPr="001349F4" w14:paraId="11ED3373" w14:textId="77777777" w:rsidTr="00CE6486">
        <w:trPr>
          <w:trHeight w:val="34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26FE4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2B63BC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DD7F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33989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5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72FA9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3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420B5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7C641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2D60E4" w14:textId="10CB210E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2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4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AC3EC" w14:textId="696A968C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13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6B1E50" w14:textId="612E2B73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6AAEC" w14:textId="64EC9A8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87DAA1" w14:textId="3B8BE012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4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B237D" w14:textId="6149731A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</w:tr>
      <w:tr w:rsidR="00905133" w:rsidRPr="001349F4" w14:paraId="30FDE240" w14:textId="77777777" w:rsidTr="00905133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B8FB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5C151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1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605BC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6D7CF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0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520A39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F075F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A991B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09998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12E91" w14:textId="586F63AD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F43C0E" w14:textId="45297835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0B496" w14:textId="7D48C5F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CAD9E" w14:textId="025D5622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8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6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D590B" w14:textId="04970428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</w:tr>
      <w:tr w:rsidR="00905133" w:rsidRPr="001349F4" w14:paraId="4646F232" w14:textId="77777777" w:rsidTr="00CE6486">
        <w:trPr>
          <w:trHeight w:val="42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D7044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8B15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7A81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7C275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5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BEF60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3B0CDE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697611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E346B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3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C9A78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ECC14" w14:textId="4C0089F1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4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7F6FB" w14:textId="08D27D7F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ABB3F" w14:textId="41569414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E4557" w14:textId="6EEABF1B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</w:tr>
      <w:tr w:rsidR="00905133" w:rsidRPr="001349F4" w14:paraId="1CAA7C92" w14:textId="77777777" w:rsidTr="00905133">
        <w:trPr>
          <w:trHeight w:val="4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64EF8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03BA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6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DABBF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8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0280B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9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10235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7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902BF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9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5B2511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A9C22F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8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8B6A14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6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1556A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E6764E" w14:textId="5D9340D5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559463" w14:textId="12D7F474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2A4BCB" w14:textId="32D174D9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</w:tr>
      <w:tr w:rsidR="00905133" w:rsidRPr="001349F4" w14:paraId="5F689E3E" w14:textId="77777777" w:rsidTr="000A7200">
        <w:trPr>
          <w:trHeight w:val="57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9AE00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152258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6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37CD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68E2C0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9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FC4C2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BF441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8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966124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8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1981C2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3EDF5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5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1C9ADC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6DAF02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DFA557" w14:textId="49918179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6A444" w14:textId="7CDC3F45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3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</w:tr>
      <w:tr w:rsidR="00905133" w:rsidRPr="001349F4" w14:paraId="309152FF" w14:textId="77777777" w:rsidTr="00CE6486">
        <w:trPr>
          <w:trHeight w:val="29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B8CAF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A0FF7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4AB82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44DB4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5C40F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F7334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2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36031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E0A8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67E89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12F07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5F0B1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F854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8B980" w14:textId="0D4B420F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905133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</w:tr>
      <w:tr w:rsidR="00905133" w:rsidRPr="001349F4" w14:paraId="6D3102BF" w14:textId="77777777" w:rsidTr="00CE6486">
        <w:trPr>
          <w:trHeight w:val="41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9BEE7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D7B9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CAF0E7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6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88855E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8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712A8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8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8A262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8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A4551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23736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7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4D01BD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8717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7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50EAF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4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813B79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5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35A03" w14:textId="77777777" w:rsidR="000A7200" w:rsidRPr="001349F4" w:rsidRDefault="000A7200" w:rsidP="000A72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</w:tr>
    </w:tbl>
    <w:p w14:paraId="64D62D1E" w14:textId="50F9E05E" w:rsidR="00CE6486" w:rsidRPr="000F49F1" w:rsidRDefault="00CE6486">
      <w:pPr>
        <w:rPr>
          <w:rFonts w:ascii="Times New Roman" w:hAnsi="Times New Roman" w:cs="Times New Roman"/>
        </w:rPr>
      </w:pPr>
    </w:p>
    <w:tbl>
      <w:tblPr>
        <w:tblW w:w="93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1341"/>
        <w:gridCol w:w="1134"/>
        <w:gridCol w:w="1275"/>
        <w:gridCol w:w="1134"/>
        <w:gridCol w:w="1418"/>
        <w:gridCol w:w="1134"/>
      </w:tblGrid>
      <w:tr w:rsidR="000A7200" w:rsidRPr="001349F4" w14:paraId="498C2E0A" w14:textId="77777777" w:rsidTr="00CE6486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BF0B7" w14:textId="0F1F4D07" w:rsidR="000A7200" w:rsidRPr="001349F4" w:rsidRDefault="001349F4" w:rsidP="003A698D">
            <w:pPr>
              <w:spacing w:after="0" w:line="240" w:lineRule="auto"/>
              <w:jc w:val="center"/>
              <w:rPr>
                <w:rFonts w:eastAsia="Arial Unicode MS" w:cstheme="minorHAnsi"/>
                <w:i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Arial Unicode MS" w:cstheme="minorHAnsi"/>
                <w:i/>
                <w:color w:val="000000"/>
                <w:sz w:val="20"/>
                <w:szCs w:val="20"/>
                <w:lang w:val="it-IT" w:eastAsia="it-IT"/>
              </w:rPr>
              <w:t>J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E920B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P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589AF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AF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FE8AC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DF01E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P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17C73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H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0218C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J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39C32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K</w:t>
            </w:r>
          </w:p>
        </w:tc>
      </w:tr>
      <w:tr w:rsidR="000A7200" w:rsidRPr="001349F4" w14:paraId="3452F7DF" w14:textId="77777777" w:rsidTr="00CE6486">
        <w:trPr>
          <w:trHeight w:val="5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F037C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57B53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18D95F" w14:textId="666C257B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7F086" w14:textId="7BE8C77D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5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30471" w14:textId="489B2CAD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BE52FF" w14:textId="2003BF53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2C259" w14:textId="1AED4C4E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6B5A3" w14:textId="1AA5460E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3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2</w:t>
            </w:r>
          </w:p>
        </w:tc>
      </w:tr>
      <w:tr w:rsidR="000A7200" w:rsidRPr="001349F4" w14:paraId="29CA8E24" w14:textId="77777777" w:rsidTr="00CE6486">
        <w:trPr>
          <w:trHeight w:val="6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BEEB1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AF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00DD7B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528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3DA827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8AC60" w14:textId="50F6A18A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2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987F0" w14:textId="348FC5C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19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8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0CA59" w14:textId="3358F3EE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5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F743D" w14:textId="770FCBD8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B1753" w14:textId="4BB39115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5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3</w:t>
            </w:r>
          </w:p>
        </w:tc>
      </w:tr>
      <w:tr w:rsidR="000A7200" w:rsidRPr="001349F4" w14:paraId="619A31F9" w14:textId="77777777" w:rsidTr="00CE6486">
        <w:trPr>
          <w:trHeight w:val="5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BBD63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5D75A6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23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7756B7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3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69C98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F265A2" w14:textId="0056AED5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8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31DFB4" w14:textId="2C19E13A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4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7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FCCCB" w14:textId="3EAAB258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03766" w14:textId="55B4FCE9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4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6</w:t>
            </w:r>
          </w:p>
        </w:tc>
      </w:tr>
      <w:tr w:rsidR="000A7200" w:rsidRPr="001349F4" w14:paraId="502B7913" w14:textId="77777777" w:rsidTr="00CE6486">
        <w:trPr>
          <w:trHeight w:val="203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14AA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P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1BD95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336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42F8D5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50FF62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10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62440A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D933FD" w14:textId="7E6445FA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8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C2A3B" w14:textId="36C9B62C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DCF18C" w14:textId="0BB81ABC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1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8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5</w:t>
            </w:r>
          </w:p>
        </w:tc>
      </w:tr>
      <w:tr w:rsidR="000A7200" w:rsidRPr="001349F4" w14:paraId="38D07B26" w14:textId="77777777" w:rsidTr="00CE6486">
        <w:trPr>
          <w:trHeight w:val="5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0B96D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C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6572D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39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B2540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6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40E229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10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313DE7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2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075E5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7CE1F" w14:textId="115A0DE5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8B65E4" w14:textId="44EF117B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1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</w:tr>
      <w:tr w:rsidR="000A7200" w:rsidRPr="001349F4" w14:paraId="2887A729" w14:textId="77777777" w:rsidTr="00CE6486">
        <w:trPr>
          <w:trHeight w:val="6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137CD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J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967987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627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C129E1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6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05DB4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47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C78860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4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79760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74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7292B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35B04" w14:textId="69E51689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7</w:t>
            </w:r>
            <w:r w:rsidR="00FB5EB2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 xml:space="preserve"> ± </w:t>
            </w:r>
            <w:r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0.00</w:t>
            </w:r>
            <w:r w:rsidR="00CE6486" w:rsidRPr="001349F4">
              <w:rPr>
                <w:rFonts w:eastAsia="Times New Roman" w:cstheme="minorHAnsi"/>
                <w:color w:val="000000"/>
                <w:sz w:val="18"/>
                <w:szCs w:val="18"/>
                <w:lang w:val="it-IT" w:eastAsia="it-IT"/>
              </w:rPr>
              <w:t>3</w:t>
            </w:r>
          </w:p>
        </w:tc>
      </w:tr>
      <w:tr w:rsidR="000A7200" w:rsidRPr="001349F4" w14:paraId="6E5E2B95" w14:textId="77777777" w:rsidTr="00CE6486">
        <w:trPr>
          <w:trHeight w:val="47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895D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</w:pPr>
            <w:r w:rsidRPr="001349F4">
              <w:rPr>
                <w:rFonts w:eastAsia="Times New Roman" w:cstheme="minorHAnsi"/>
                <w:color w:val="000000"/>
                <w:sz w:val="20"/>
                <w:szCs w:val="20"/>
                <w:lang w:val="it-IT" w:eastAsia="it-IT"/>
              </w:rPr>
              <w:t>S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69AD6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35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EECDE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3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B1D46A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14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EE990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2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2E0F4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44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3CA77C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1349F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  <w:t>0.3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23EC0" w14:textId="77777777" w:rsidR="000A7200" w:rsidRPr="001349F4" w:rsidRDefault="000A7200" w:rsidP="003A698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it-IT" w:eastAsia="it-IT"/>
              </w:rPr>
            </w:pPr>
          </w:p>
        </w:tc>
      </w:tr>
    </w:tbl>
    <w:p w14:paraId="2DAD0076" w14:textId="77777777" w:rsidR="000A7200" w:rsidRPr="000F49F1" w:rsidRDefault="000A7200">
      <w:pPr>
        <w:rPr>
          <w:rFonts w:ascii="Times New Roman" w:hAnsi="Times New Roman" w:cs="Times New Roman"/>
        </w:rPr>
      </w:pPr>
    </w:p>
    <w:sectPr w:rsidR="000A7200" w:rsidRPr="000F49F1" w:rsidSect="000A7200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MzG0MDU2NzI2N7FQ0lEKTi0uzszPAykwqgUAQc/oHCwAAAA="/>
  </w:docVars>
  <w:rsids>
    <w:rsidRoot w:val="000A7200"/>
    <w:rsid w:val="000A7200"/>
    <w:rsid w:val="000E25BB"/>
    <w:rsid w:val="000F49F1"/>
    <w:rsid w:val="001349F4"/>
    <w:rsid w:val="003956CE"/>
    <w:rsid w:val="003A698D"/>
    <w:rsid w:val="004B5147"/>
    <w:rsid w:val="006F1367"/>
    <w:rsid w:val="007C104E"/>
    <w:rsid w:val="00835AD4"/>
    <w:rsid w:val="00905133"/>
    <w:rsid w:val="00A95153"/>
    <w:rsid w:val="00B576BC"/>
    <w:rsid w:val="00B8373A"/>
    <w:rsid w:val="00C5752B"/>
    <w:rsid w:val="00CC1749"/>
    <w:rsid w:val="00CE6486"/>
    <w:rsid w:val="00E01B39"/>
    <w:rsid w:val="00F33A4C"/>
    <w:rsid w:val="00FB5EB2"/>
    <w:rsid w:val="00FD0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355F10"/>
  <w15:chartTrackingRefBased/>
  <w15:docId w15:val="{793F2C6D-C007-4E46-A4F2-CA0A984E0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38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00696-E432-433C-BDB9-9433C1DD4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651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</dc:creator>
  <cp:keywords/>
  <dc:description/>
  <cp:lastModifiedBy>Jan Beermann</cp:lastModifiedBy>
  <cp:revision>8</cp:revision>
  <dcterms:created xsi:type="dcterms:W3CDTF">2019-12-06T13:54:00Z</dcterms:created>
  <dcterms:modified xsi:type="dcterms:W3CDTF">2020-04-13T20:22:00Z</dcterms:modified>
</cp:coreProperties>
</file>